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26DC" w:rsidRDefault="003D1584" w:rsidP="003D1584">
      <w:pPr>
        <w:pStyle w:val="ListParagraph"/>
        <w:numPr>
          <w:ilvl w:val="0"/>
          <w:numId w:val="1"/>
        </w:numPr>
      </w:pPr>
      <w:r>
        <w:t>Make a new web api project</w:t>
      </w:r>
    </w:p>
    <w:p w:rsidR="00B03694" w:rsidRDefault="00B03694" w:rsidP="00B03694">
      <w:pPr>
        <w:pStyle w:val="ListParagraph"/>
        <w:numPr>
          <w:ilvl w:val="0"/>
          <w:numId w:val="1"/>
        </w:numPr>
      </w:pPr>
      <w:r>
        <w:t>Create a new Angular project</w:t>
      </w:r>
    </w:p>
    <w:p w:rsidR="003D1584" w:rsidRDefault="003D1584" w:rsidP="003D1584">
      <w:pPr>
        <w:pStyle w:val="ListParagraph"/>
        <w:numPr>
          <w:ilvl w:val="0"/>
          <w:numId w:val="1"/>
        </w:numPr>
      </w:pPr>
      <w:r>
        <w:t>Modify launchSettings.json file</w:t>
      </w:r>
    </w:p>
    <w:p w:rsidR="003D1584" w:rsidRPr="00AE4884" w:rsidRDefault="003D1584" w:rsidP="003D1584">
      <w:pPr>
        <w:pStyle w:val="ListParagraph"/>
        <w:numPr>
          <w:ilvl w:val="0"/>
          <w:numId w:val="1"/>
        </w:numPr>
      </w:pPr>
      <w:r>
        <w:t>Configure CORS</w:t>
      </w:r>
    </w:p>
    <w:p w:rsidR="003D1584" w:rsidRDefault="00B03694" w:rsidP="00AE4884">
      <w:pPr>
        <w:pStyle w:val="ListParagraph"/>
        <w:numPr>
          <w:ilvl w:val="0"/>
          <w:numId w:val="1"/>
        </w:numPr>
      </w:pPr>
      <w:r>
        <w:t xml:space="preserve">Install SignalR </w:t>
      </w:r>
      <w:r w:rsidR="008419A9">
        <w:t xml:space="preserve">on </w:t>
      </w:r>
      <w:r>
        <w:t>client side</w:t>
      </w:r>
      <w:r w:rsidR="00AE4884">
        <w:t xml:space="preserve"> (n</w:t>
      </w:r>
      <w:r w:rsidR="00AE4884" w:rsidRPr="00AE4884">
        <w:t>pm install @aspnet/signalr --save</w:t>
      </w:r>
      <w:r w:rsidR="00AE4884">
        <w:t>)</w:t>
      </w:r>
      <w:r w:rsidR="008419A9">
        <w:t xml:space="preserve"> it is already installed on the server side</w:t>
      </w:r>
    </w:p>
    <w:p w:rsidR="00AE4884" w:rsidRDefault="00AE4884" w:rsidP="00AE4884">
      <w:pPr>
        <w:pStyle w:val="ListParagraph"/>
        <w:numPr>
          <w:ilvl w:val="0"/>
          <w:numId w:val="1"/>
        </w:numPr>
      </w:pPr>
      <w:r>
        <w:t>Create a ChartModel</w:t>
      </w:r>
    </w:p>
    <w:p w:rsidR="00B03694" w:rsidRDefault="00AE4884" w:rsidP="00B03694">
      <w:pPr>
        <w:pStyle w:val="ListParagraph"/>
        <w:numPr>
          <w:ilvl w:val="0"/>
          <w:numId w:val="1"/>
        </w:numPr>
      </w:pPr>
      <w:r>
        <w:t>Setup a Hub on a server side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Include SignalR into the Startup class</w:t>
      </w:r>
    </w:p>
    <w:p w:rsidR="008419A9" w:rsidRDefault="008419A9" w:rsidP="00B03694">
      <w:pPr>
        <w:pStyle w:val="ListParagraph"/>
        <w:numPr>
          <w:ilvl w:val="0"/>
          <w:numId w:val="1"/>
        </w:numPr>
      </w:pPr>
      <w:r>
        <w:t>Create new DataManager class with Timer implemented</w:t>
      </w:r>
    </w:p>
    <w:p w:rsidR="006539CB" w:rsidRDefault="006539CB" w:rsidP="00B03694">
      <w:pPr>
        <w:pStyle w:val="ListParagraph"/>
        <w:numPr>
          <w:ilvl w:val="0"/>
          <w:numId w:val="1"/>
        </w:numPr>
      </w:pPr>
      <w:r>
        <w:t>Create ChartController with implementation</w:t>
      </w:r>
    </w:p>
    <w:p w:rsidR="006539CB" w:rsidRDefault="00251F2D" w:rsidP="00B03694">
      <w:pPr>
        <w:pStyle w:val="ListParagraph"/>
        <w:numPr>
          <w:ilvl w:val="0"/>
          <w:numId w:val="1"/>
        </w:numPr>
      </w:pPr>
      <w:r>
        <w:t>Instalirati Charts biblioteku u Angular</w:t>
      </w:r>
      <w:bookmarkStart w:id="0" w:name="_GoBack"/>
      <w:bookmarkEnd w:id="0"/>
      <w:r>
        <w:t xml:space="preserve"> i dodati u Angular.cli i importovati u app.module</w:t>
      </w:r>
    </w:p>
    <w:p w:rsidR="00251F2D" w:rsidRDefault="005D5CEA" w:rsidP="00B03694">
      <w:pPr>
        <w:pStyle w:val="ListParagraph"/>
        <w:numPr>
          <w:ilvl w:val="0"/>
          <w:numId w:val="1"/>
        </w:numPr>
      </w:pPr>
      <w:r>
        <w:t>Napraviti novi servis za SignalR, za konekciju i listener</w:t>
      </w:r>
    </w:p>
    <w:p w:rsidR="00D845A8" w:rsidRDefault="00D845A8" w:rsidP="00B03694">
      <w:pPr>
        <w:pStyle w:val="ListParagraph"/>
        <w:numPr>
          <w:ilvl w:val="0"/>
          <w:numId w:val="1"/>
        </w:numPr>
      </w:pPr>
      <w:r>
        <w:t>Primeniti ovaj servis u app.ts fajlu</w:t>
      </w:r>
    </w:p>
    <w:sectPr w:rsidR="00D845A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EE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26A49"/>
    <w:multiLevelType w:val="hybridMultilevel"/>
    <w:tmpl w:val="3968DE8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D326D0"/>
    <w:multiLevelType w:val="hybridMultilevel"/>
    <w:tmpl w:val="76226338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74729D"/>
    <w:multiLevelType w:val="hybridMultilevel"/>
    <w:tmpl w:val="A4A85512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 w:tentative="1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zc2NjI0N7AwNjdR0lEKTi0uzszPAykwrAUAllYAjCwAAAA="/>
  </w:docVars>
  <w:rsids>
    <w:rsidRoot w:val="001138AC"/>
    <w:rsid w:val="001138AC"/>
    <w:rsid w:val="00251F2D"/>
    <w:rsid w:val="003C68DC"/>
    <w:rsid w:val="003D1584"/>
    <w:rsid w:val="004C26DC"/>
    <w:rsid w:val="005D5CEA"/>
    <w:rsid w:val="006539CB"/>
    <w:rsid w:val="008419A9"/>
    <w:rsid w:val="009A54FE"/>
    <w:rsid w:val="00AE4884"/>
    <w:rsid w:val="00B03694"/>
    <w:rsid w:val="00C64589"/>
    <w:rsid w:val="00D84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r-Latn-R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2DA91EE-7A26-40D6-BF05-24F0E3AE4F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sr-Latn-R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15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1</Pages>
  <Words>86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nko Spasojevic</dc:creator>
  <cp:keywords/>
  <dc:description/>
  <cp:lastModifiedBy>Marinko Spasojevic</cp:lastModifiedBy>
  <cp:revision>2</cp:revision>
  <dcterms:created xsi:type="dcterms:W3CDTF">2018-11-05T07:42:00Z</dcterms:created>
  <dcterms:modified xsi:type="dcterms:W3CDTF">2018-11-05T14:25:00Z</dcterms:modified>
</cp:coreProperties>
</file>